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37C" w:rsidRDefault="004B337C" w:rsidP="004B337C">
      <w:pPr>
        <w:pStyle w:val="ListParagraph"/>
        <w:spacing w:after="0"/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Please write a module in a .c and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.h file format, which generates an output result in response to the varying input and output conditions as described in the graph below: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>
            <wp:extent cx="5724525" cy="25336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37C" w:rsidRDefault="004B337C" w:rsidP="004B337C">
      <w:pPr>
        <w:pStyle w:val="ListParagraph"/>
        <w:spacing w:after="0"/>
        <w:rPr>
          <w:lang w:val="en-US"/>
        </w:rPr>
      </w:pP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>The outputs should only be 0-3.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>The points A-F are configurations that are bound to be in the range of 0-1000.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>All input, output and points A-F are integers.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 xml:space="preserve">I.e. </w:t>
      </w:r>
      <w:proofErr w:type="gramStart"/>
      <w:r>
        <w:rPr>
          <w:lang w:val="en-US"/>
        </w:rPr>
        <w:t>When</w:t>
      </w:r>
      <w:proofErr w:type="gramEnd"/>
      <w:r>
        <w:rPr>
          <w:lang w:val="en-US"/>
        </w:rPr>
        <w:t xml:space="preserve"> the current state is 2 and the new input is between point B and point C, the new output state should be 1.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>When the current state is 2 and the new input is less than A, the new output state should be 0.</w:t>
      </w:r>
    </w:p>
    <w:p w:rsidR="004B337C" w:rsidRDefault="004B337C" w:rsidP="004B337C">
      <w:pPr>
        <w:pStyle w:val="ListParagraph"/>
        <w:spacing w:after="0"/>
        <w:rPr>
          <w:lang w:val="en-US"/>
        </w:rPr>
      </w:pPr>
    </w:p>
    <w:p w:rsidR="004B337C" w:rsidRDefault="004B337C" w:rsidP="004B337C">
      <w:pPr>
        <w:pStyle w:val="ListParagraph"/>
        <w:spacing w:after="0"/>
        <w:rPr>
          <w:lang w:val="en-US"/>
        </w:rPr>
      </w:pPr>
      <w:r>
        <w:rPr>
          <w:lang w:val="en-US"/>
        </w:rPr>
        <w:t>The module should contain at least a function that takes one integer input and output an integer.</w:t>
      </w:r>
    </w:p>
    <w:p w:rsidR="0028188A" w:rsidRDefault="0028188A"/>
    <w:sectPr w:rsidR="00281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3B5815"/>
    <w:multiLevelType w:val="hybridMultilevel"/>
    <w:tmpl w:val="9B404DC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tTCwMDQ3MzYzsDBX0lEKTi0uzszPAykwrAUAiBtENywAAAA="/>
  </w:docVars>
  <w:rsids>
    <w:rsidRoot w:val="006C7FC9"/>
    <w:rsid w:val="0028188A"/>
    <w:rsid w:val="004B337C"/>
    <w:rsid w:val="006C7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D8F6"/>
  <w15:chartTrackingRefBased/>
  <w15:docId w15:val="{61E8C1F5-F1EB-4821-AB58-7D93D928B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337C"/>
    <w:pPr>
      <w:spacing w:after="160" w:line="256" w:lineRule="auto"/>
      <w:ind w:left="720"/>
      <w:contextualSpacing/>
    </w:pPr>
    <w:rPr>
      <w:rFonts w:eastAsiaTheme="minorEastAsia"/>
      <w:lang w:val="en-NZ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768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21-08-16T03:28:00Z</dcterms:created>
  <dcterms:modified xsi:type="dcterms:W3CDTF">2021-08-16T03:28:00Z</dcterms:modified>
</cp:coreProperties>
</file>